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938" w:rsidRDefault="00D91EF4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 Jalisco 13</w:t>
      </w:r>
      <w:r w:rsidR="009876D4">
        <w:rPr>
          <w:b/>
          <w:lang w:val="es-MX"/>
        </w:rPr>
        <w:t xml:space="preserve"> de</w:t>
      </w:r>
      <w:r>
        <w:rPr>
          <w:b/>
          <w:lang w:val="es-MX"/>
        </w:rPr>
        <w:t xml:space="preserve"> Mayo</w:t>
      </w:r>
      <w:r w:rsidR="009876D4">
        <w:rPr>
          <w:b/>
          <w:lang w:val="es-MX"/>
        </w:rPr>
        <w:t xml:space="preserve"> del</w:t>
      </w:r>
      <w:r w:rsidR="001E4C9C">
        <w:rPr>
          <w:b/>
          <w:lang w:val="es-MX"/>
        </w:rPr>
        <w:t xml:space="preserve"> 2019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Textoindependiente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rPr>
          <w:lang w:val="es-MX"/>
        </w:rPr>
      </w:pPr>
    </w:p>
    <w:p w:rsidR="00295938" w:rsidRPr="009876D4" w:rsidRDefault="009876D4" w:rsidP="009876D4">
      <w:pPr>
        <w:pStyle w:val="Textoindependiente"/>
        <w:spacing w:after="0"/>
        <w:rPr>
          <w:b/>
          <w:lang w:val="es-MX"/>
        </w:rPr>
      </w:pPr>
      <w:r w:rsidRPr="009876D4">
        <w:rPr>
          <w:b/>
          <w:lang w:val="es-MX"/>
        </w:rPr>
        <w:t>LIC. ALEJANDRA JIMÉNEZ ZEPEDA.</w:t>
      </w:r>
    </w:p>
    <w:p w:rsidR="00295938" w:rsidRPr="009876D4" w:rsidRDefault="009876D4" w:rsidP="009876D4">
      <w:pPr>
        <w:pStyle w:val="Textoindependiente"/>
        <w:spacing w:after="0"/>
        <w:rPr>
          <w:b/>
          <w:lang w:val="es-MX"/>
        </w:rPr>
      </w:pPr>
      <w:r w:rsidRPr="009876D4">
        <w:rPr>
          <w:b/>
          <w:lang w:val="es-MX"/>
        </w:rPr>
        <w:t>C. HUMBERTO RUIZ ROJAS.</w:t>
      </w:r>
    </w:p>
    <w:p w:rsidR="009876D4" w:rsidRPr="009876D4" w:rsidRDefault="009876D4" w:rsidP="009876D4">
      <w:pPr>
        <w:pStyle w:val="Textoindependiente"/>
        <w:spacing w:after="0"/>
        <w:rPr>
          <w:lang w:val="es-MX"/>
        </w:rPr>
      </w:pPr>
      <w:r w:rsidRPr="009876D4">
        <w:rPr>
          <w:lang w:val="es-MX"/>
        </w:rPr>
        <w:t>REGIDORES INTEGRANTES DE LA COMISIÓN</w:t>
      </w:r>
    </w:p>
    <w:p w:rsidR="009876D4" w:rsidRPr="009876D4" w:rsidRDefault="009876D4" w:rsidP="009876D4">
      <w:pPr>
        <w:pStyle w:val="Textoindependiente"/>
        <w:spacing w:after="0"/>
        <w:rPr>
          <w:lang w:val="es-MX"/>
        </w:rPr>
      </w:pPr>
      <w:r w:rsidRPr="009876D4">
        <w:rPr>
          <w:lang w:val="es-MX"/>
        </w:rPr>
        <w:t>DE PRENSA Y DIFUSIÓN.</w:t>
      </w:r>
    </w:p>
    <w:p w:rsidR="00F91ADC" w:rsidRDefault="009876D4">
      <w:pPr>
        <w:pStyle w:val="Textoindependiente"/>
        <w:rPr>
          <w:lang w:val="es-MX"/>
        </w:rPr>
      </w:pPr>
      <w:r>
        <w:rPr>
          <w:lang w:val="es-MX"/>
        </w:rPr>
        <w:t xml:space="preserve">Presente.- </w:t>
      </w:r>
    </w:p>
    <w:p w:rsidR="009876D4" w:rsidRDefault="009876D4" w:rsidP="00F91ADC">
      <w:pPr>
        <w:pStyle w:val="Textoindependiente"/>
        <w:jc w:val="both"/>
        <w:rPr>
          <w:lang w:val="es-MX"/>
        </w:rPr>
      </w:pPr>
    </w:p>
    <w:p w:rsidR="00295938" w:rsidRPr="00F91ADC" w:rsidRDefault="00C05B7C" w:rsidP="00F91ADC">
      <w:pPr>
        <w:pStyle w:val="Textoindependiente"/>
        <w:jc w:val="both"/>
        <w:rPr>
          <w:lang w:val="es-MX"/>
        </w:rPr>
      </w:pPr>
      <w:r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1A64FE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1A64FE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Pr="00F91ADC">
        <w:rPr>
          <w:lang w:val="es-MX"/>
        </w:rPr>
        <w:t xml:space="preserve"> como preside</w:t>
      </w:r>
      <w:r w:rsidR="009876D4">
        <w:rPr>
          <w:lang w:val="es-MX"/>
        </w:rPr>
        <w:t>nte de la comisión edilicia de Prensa y D</w:t>
      </w:r>
      <w:r w:rsidRPr="00F91ADC">
        <w:rPr>
          <w:lang w:val="es-MX"/>
        </w:rPr>
        <w:t xml:space="preserve">ifusión, tengo </w:t>
      </w:r>
      <w:r w:rsidR="009876D4">
        <w:rPr>
          <w:lang w:val="es-MX"/>
        </w:rPr>
        <w:t xml:space="preserve">a bien convocar a ustedes a la </w:t>
      </w:r>
      <w:r w:rsidR="00D91EF4">
        <w:rPr>
          <w:b/>
          <w:lang w:val="es-MX"/>
        </w:rPr>
        <w:t>Octava</w:t>
      </w:r>
      <w:r w:rsidR="009876D4" w:rsidRPr="009876D4">
        <w:rPr>
          <w:b/>
          <w:lang w:val="es-MX"/>
        </w:rPr>
        <w:t xml:space="preserve"> S</w:t>
      </w:r>
      <w:r w:rsidRPr="009876D4">
        <w:rPr>
          <w:b/>
          <w:lang w:val="es-MX"/>
        </w:rPr>
        <w:t>esión</w:t>
      </w:r>
      <w:r w:rsidR="00D91EF4">
        <w:rPr>
          <w:lang w:val="es-MX"/>
        </w:rPr>
        <w:t xml:space="preserve"> a realizarse este martes</w:t>
      </w:r>
      <w:r w:rsidR="001E4C9C">
        <w:rPr>
          <w:lang w:val="es-MX"/>
        </w:rPr>
        <w:t xml:space="preserve"> </w:t>
      </w:r>
      <w:r w:rsidR="00D91EF4">
        <w:rPr>
          <w:lang w:val="es-MX"/>
        </w:rPr>
        <w:t>14 de Mayo</w:t>
      </w:r>
      <w:r w:rsidR="00AA7653">
        <w:rPr>
          <w:lang w:val="es-MX"/>
        </w:rPr>
        <w:t xml:space="preserve"> </w:t>
      </w:r>
      <w:r w:rsidR="001E4C9C">
        <w:rPr>
          <w:lang w:val="es-MX"/>
        </w:rPr>
        <w:t xml:space="preserve"> de 2019</w:t>
      </w:r>
      <w:r w:rsidRPr="00F91ADC">
        <w:rPr>
          <w:lang w:val="es-MX"/>
        </w:rPr>
        <w:t xml:space="preserve">, misma </w:t>
      </w:r>
      <w:r w:rsidR="001A64FE">
        <w:rPr>
          <w:lang w:val="es-MX"/>
        </w:rPr>
        <w:t>que tendrá verificativo a las 8:00 ocho</w:t>
      </w:r>
      <w:r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Pr="00F91ADC">
        <w:rPr>
          <w:lang w:val="es-MX"/>
        </w:rPr>
        <w:t>unicipal, bajo la siguiente:</w:t>
      </w:r>
    </w:p>
    <w:p w:rsidR="00D91EF4" w:rsidRPr="00D91EF4" w:rsidRDefault="00D91EF4" w:rsidP="00D91EF4">
      <w:pPr>
        <w:jc w:val="center"/>
        <w:rPr>
          <w:lang w:val="es-MX"/>
        </w:rPr>
      </w:pPr>
      <w:r w:rsidRPr="00D91EF4">
        <w:rPr>
          <w:lang w:val="es-MX"/>
        </w:rPr>
        <w:t>ORDEN DEL DIA.</w:t>
      </w:r>
    </w:p>
    <w:p w:rsidR="00D91EF4" w:rsidRPr="00D91EF4" w:rsidRDefault="00D91EF4" w:rsidP="00D91EF4">
      <w:pPr>
        <w:jc w:val="both"/>
        <w:rPr>
          <w:lang w:val="es-MX"/>
        </w:rPr>
      </w:pPr>
      <w:r w:rsidRPr="00D91EF4">
        <w:rPr>
          <w:lang w:val="es-MX"/>
        </w:rPr>
        <w:tab/>
        <w:t xml:space="preserve">I.- Lista de asistencia y declaración del Quórum Legal. - - - - - - - - - - - - - - - - </w:t>
      </w:r>
      <w:r>
        <w:rPr>
          <w:lang w:val="es-MX"/>
        </w:rPr>
        <w:t xml:space="preserve">- - - - </w:t>
      </w:r>
    </w:p>
    <w:p w:rsidR="00D91EF4" w:rsidRPr="00D91EF4" w:rsidRDefault="00D91EF4" w:rsidP="00D91EF4">
      <w:pPr>
        <w:jc w:val="both"/>
        <w:rPr>
          <w:lang w:val="es-MX"/>
        </w:rPr>
      </w:pPr>
      <w:r w:rsidRPr="00D91EF4">
        <w:rPr>
          <w:lang w:val="es-MX"/>
        </w:rPr>
        <w:tab/>
        <w:t xml:space="preserve">II.- Lectura discusión y en su caso aprobación de orden del día. - - - - - - - - - </w:t>
      </w:r>
      <w:r>
        <w:rPr>
          <w:lang w:val="es-MX"/>
        </w:rPr>
        <w:t xml:space="preserve">- - - - </w:t>
      </w:r>
    </w:p>
    <w:p w:rsidR="00D91EF4" w:rsidRPr="00D91EF4" w:rsidRDefault="00D91EF4" w:rsidP="00D91EF4">
      <w:pPr>
        <w:jc w:val="both"/>
        <w:rPr>
          <w:lang w:val="es-MX"/>
        </w:rPr>
      </w:pPr>
      <w:r w:rsidRPr="00D91EF4">
        <w:rPr>
          <w:lang w:val="es-MX"/>
        </w:rPr>
        <w:tab/>
        <w:t xml:space="preserve">III.- Propuesta para la creación de un boletín informativo del H. </w:t>
      </w:r>
      <w:r w:rsidRPr="00D91EF4">
        <w:rPr>
          <w:lang w:val="es-MX"/>
        </w:rPr>
        <w:tab/>
        <w:t xml:space="preserve">Ayuntamiento de Etzatlán para su difusión en los medios de comunicación </w:t>
      </w:r>
      <w:r w:rsidRPr="00D91EF4">
        <w:rPr>
          <w:lang w:val="es-MX"/>
        </w:rPr>
        <w:tab/>
        <w:t xml:space="preserve">externos, Jalisco..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D91EF4" w:rsidRPr="00D91EF4" w:rsidRDefault="00D91EF4" w:rsidP="00D91EF4">
      <w:pPr>
        <w:jc w:val="both"/>
        <w:rPr>
          <w:lang w:val="es-MX"/>
        </w:rPr>
      </w:pPr>
      <w:r w:rsidRPr="00D91EF4">
        <w:rPr>
          <w:lang w:val="es-MX"/>
        </w:rPr>
        <w:tab/>
        <w:t xml:space="preserve">I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D91EF4" w:rsidRPr="00D91EF4" w:rsidRDefault="00D91EF4" w:rsidP="00D91EF4">
      <w:pPr>
        <w:jc w:val="both"/>
        <w:rPr>
          <w:lang w:val="es-MX"/>
        </w:rPr>
      </w:pPr>
      <w:r w:rsidRPr="00D91EF4">
        <w:rPr>
          <w:lang w:val="es-MX"/>
        </w:rPr>
        <w:tab/>
        <w:t xml:space="preserve">V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  <w:bookmarkStart w:id="0" w:name="_GoBack"/>
      <w:bookmarkEnd w:id="0"/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GUTIÉRREZ </w:t>
      </w:r>
      <w:r w:rsidR="00C05B7C" w:rsidRPr="00F91ADC">
        <w:rPr>
          <w:b/>
          <w:lang w:val="es-MX"/>
        </w:rPr>
        <w:t xml:space="preserve"> GARCIA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ÓN EDILICIA DE PRENSA Y DIFUSION.</w:t>
      </w:r>
    </w:p>
    <w:sectPr w:rsidR="00295938" w:rsidRPr="00F91ADC" w:rsidSect="00B43BE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9416D" w:rsidRDefault="0049416D">
      <w:pPr>
        <w:spacing w:after="0"/>
      </w:pPr>
      <w:r>
        <w:separator/>
      </w:r>
    </w:p>
  </w:endnote>
  <w:endnote w:type="continuationSeparator" w:id="1">
    <w:p w:rsidR="0049416D" w:rsidRDefault="0049416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9416D" w:rsidRDefault="0049416D">
      <w:r>
        <w:separator/>
      </w:r>
    </w:p>
  </w:footnote>
  <w:footnote w:type="continuationSeparator" w:id="1">
    <w:p w:rsidR="0049416D" w:rsidRDefault="0049416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A64FE"/>
    <w:rsid w:val="001E4C9C"/>
    <w:rsid w:val="00295938"/>
    <w:rsid w:val="0049416D"/>
    <w:rsid w:val="004E29B3"/>
    <w:rsid w:val="005120C3"/>
    <w:rsid w:val="00590D07"/>
    <w:rsid w:val="00645ADE"/>
    <w:rsid w:val="006A08BE"/>
    <w:rsid w:val="00784D58"/>
    <w:rsid w:val="00805680"/>
    <w:rsid w:val="008418B6"/>
    <w:rsid w:val="008B5F73"/>
    <w:rsid w:val="008D6863"/>
    <w:rsid w:val="009876D4"/>
    <w:rsid w:val="009A0543"/>
    <w:rsid w:val="00AA7653"/>
    <w:rsid w:val="00AC4510"/>
    <w:rsid w:val="00B43BED"/>
    <w:rsid w:val="00B86B75"/>
    <w:rsid w:val="00BC48D5"/>
    <w:rsid w:val="00C05B7C"/>
    <w:rsid w:val="00C36279"/>
    <w:rsid w:val="00CE7ABA"/>
    <w:rsid w:val="00D779DC"/>
    <w:rsid w:val="00D91EF4"/>
    <w:rsid w:val="00E315A3"/>
    <w:rsid w:val="00F50B98"/>
    <w:rsid w:val="00F91AD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B43BED"/>
  </w:style>
  <w:style w:type="paragraph" w:styleId="Ttulo1">
    <w:name w:val="heading 1"/>
    <w:basedOn w:val="Normal"/>
    <w:next w:val="Textoindependiente"/>
    <w:uiPriority w:val="9"/>
    <w:qFormat/>
    <w:rsid w:val="00B43B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43BE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43BED"/>
  </w:style>
  <w:style w:type="paragraph" w:customStyle="1" w:styleId="Compact">
    <w:name w:val="Compact"/>
    <w:basedOn w:val="Textoindependiente"/>
    <w:qFormat/>
    <w:rsid w:val="00B43BED"/>
    <w:pPr>
      <w:spacing w:before="36" w:after="36"/>
    </w:pPr>
  </w:style>
  <w:style w:type="paragraph" w:styleId="Ttulo">
    <w:name w:val="Title"/>
    <w:basedOn w:val="Normal"/>
    <w:next w:val="Textoindependiente"/>
    <w:qFormat/>
    <w:rsid w:val="00B43BE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43BE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43BED"/>
    <w:pPr>
      <w:keepNext/>
      <w:keepLines/>
      <w:jc w:val="center"/>
    </w:pPr>
  </w:style>
  <w:style w:type="paragraph" w:styleId="Fecha">
    <w:name w:val="Date"/>
    <w:next w:val="Textoindependiente"/>
    <w:qFormat/>
    <w:rsid w:val="00B43BE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43BE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43BE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43BE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B43BED"/>
  </w:style>
  <w:style w:type="paragraph" w:customStyle="1" w:styleId="DefinitionTerm">
    <w:name w:val="Definition Term"/>
    <w:basedOn w:val="Normal"/>
    <w:next w:val="Definition"/>
    <w:rsid w:val="00B43BE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43BED"/>
  </w:style>
  <w:style w:type="paragraph" w:styleId="Epgrafe">
    <w:name w:val="caption"/>
    <w:basedOn w:val="Normal"/>
    <w:link w:val="EpgrafeCar"/>
    <w:rsid w:val="00B43BED"/>
    <w:pPr>
      <w:spacing w:after="120"/>
    </w:pPr>
    <w:rPr>
      <w:i/>
    </w:rPr>
  </w:style>
  <w:style w:type="paragraph" w:customStyle="1" w:styleId="TableCaption">
    <w:name w:val="Table Caption"/>
    <w:basedOn w:val="Epgrafe"/>
    <w:rsid w:val="00B43BED"/>
    <w:pPr>
      <w:keepNext/>
    </w:pPr>
  </w:style>
  <w:style w:type="paragraph" w:customStyle="1" w:styleId="ImageCaption">
    <w:name w:val="Image Caption"/>
    <w:basedOn w:val="Epgrafe"/>
    <w:rsid w:val="00B43BED"/>
  </w:style>
  <w:style w:type="paragraph" w:customStyle="1" w:styleId="Figure">
    <w:name w:val="Figure"/>
    <w:basedOn w:val="Normal"/>
    <w:rsid w:val="00B43BED"/>
  </w:style>
  <w:style w:type="paragraph" w:customStyle="1" w:styleId="FigurewithCaption">
    <w:name w:val="Figure with Caption"/>
    <w:basedOn w:val="Figure"/>
    <w:rsid w:val="00B43BED"/>
    <w:pPr>
      <w:keepNext/>
    </w:pPr>
  </w:style>
  <w:style w:type="character" w:customStyle="1" w:styleId="EpgrafeCar">
    <w:name w:val="Epígrafe Car"/>
    <w:basedOn w:val="Fuentedeprrafopredeter"/>
    <w:link w:val="Epgrafe"/>
    <w:rsid w:val="00B43BED"/>
  </w:style>
  <w:style w:type="character" w:customStyle="1" w:styleId="VerbatimChar">
    <w:name w:val="Verbatim Char"/>
    <w:basedOn w:val="EpgrafeCar"/>
    <w:link w:val="SourceCode"/>
    <w:rsid w:val="00B43BE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B43BED"/>
    <w:rPr>
      <w:vertAlign w:val="superscript"/>
    </w:rPr>
  </w:style>
  <w:style w:type="character" w:styleId="Hipervnculo">
    <w:name w:val="Hyperlink"/>
    <w:basedOn w:val="EpgrafeCar"/>
    <w:rsid w:val="00B43BE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B43BE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43BED"/>
    <w:pPr>
      <w:wordWrap w:val="0"/>
    </w:pPr>
  </w:style>
  <w:style w:type="character" w:customStyle="1" w:styleId="KeywordTok">
    <w:name w:val="KeywordTok"/>
    <w:basedOn w:val="VerbatimChar"/>
    <w:rsid w:val="00B43BE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43BE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43BE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43BE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43BE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43BE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43BE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43BE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43BE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43BE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43BE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43BE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43BE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43BE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43BE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43BE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43BE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43BE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43BE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43BE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43BE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43BE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43BED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53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Transparencia</cp:lastModifiedBy>
  <cp:revision>16</cp:revision>
  <cp:lastPrinted>2019-07-05T14:33:00Z</cp:lastPrinted>
  <dcterms:created xsi:type="dcterms:W3CDTF">2019-04-10T04:04:00Z</dcterms:created>
  <dcterms:modified xsi:type="dcterms:W3CDTF">2019-07-05T14:41:00Z</dcterms:modified>
</cp:coreProperties>
</file>